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markdown</w:t>
      </w:r>
      <w:r>
        <w:t xml:space="preserve"> </w:t>
      </w:r>
      <w:r>
        <w:t xml:space="preserve">filu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7/04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rstParagraph"/>
      </w:pPr>
      <w:r>
        <w:t xml:space="preserve">Some tex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eefe28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markdown filu</dc:title>
  <dc:creator>Dominik Bálint</dc:creator>
  <dcterms:created xsi:type="dcterms:W3CDTF">2021-12-01T15:09:21Z</dcterms:created>
  <dcterms:modified xsi:type="dcterms:W3CDTF">2021-12-01T15:09:21Z</dcterms:modified>
</cp:coreProperties>
</file>